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7EDD11" w14:textId="01818F5E" w:rsidR="0082442C" w:rsidRDefault="00DB4E10">
      <w:hyperlink r:id="rId5" w:history="1">
        <w:r w:rsidRPr="00FF1BA2">
          <w:rPr>
            <w:rStyle w:val="Hyperlink"/>
          </w:rPr>
          <w:t>https://www.cambly.com/en/student/courses/62cdf57ec3dbcad11563a640/62cdfd05cbd0676f1fd5ab1e</w:t>
        </w:r>
      </w:hyperlink>
    </w:p>
    <w:p w14:paraId="3D50443F" w14:textId="704195E2" w:rsidR="00DB4E10" w:rsidRDefault="00DB4E10">
      <w:r>
        <w:rPr>
          <w:noProof/>
        </w:rPr>
        <w:drawing>
          <wp:inline distT="0" distB="0" distL="0" distR="0" wp14:anchorId="1F1FFCC2" wp14:editId="575FF045">
            <wp:extent cx="5274310" cy="1514475"/>
            <wp:effectExtent l="0" t="0" r="254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701"/>
        <w:gridCol w:w="4332"/>
      </w:tblGrid>
      <w:tr w:rsidR="0082442C" w:rsidRPr="00DE5A3A" w14:paraId="10DFB02A" w14:textId="77777777" w:rsidTr="0082442C">
        <w:tc>
          <w:tcPr>
            <w:tcW w:w="2263" w:type="dxa"/>
          </w:tcPr>
          <w:p w14:paraId="5785C658" w14:textId="305F0634" w:rsidR="0082442C" w:rsidRPr="00DE5A3A" w:rsidRDefault="00614B3B">
            <w:pPr>
              <w:rPr>
                <w:rFonts w:ascii="Times New Roman" w:hAnsi="Times New Roman" w:cs="Times New Roman"/>
              </w:rPr>
            </w:pPr>
            <w:r w:rsidRPr="00DE5A3A">
              <w:rPr>
                <w:rFonts w:ascii="Times New Roman" w:hAnsi="Times New Roman" w:cs="Times New Roman"/>
              </w:rPr>
              <w:t>To get up to speed</w:t>
            </w:r>
          </w:p>
        </w:tc>
        <w:tc>
          <w:tcPr>
            <w:tcW w:w="1701" w:type="dxa"/>
          </w:tcPr>
          <w:p w14:paraId="42170E96" w14:textId="77777777" w:rsidR="0082442C" w:rsidRPr="00DE5A3A" w:rsidRDefault="0082442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332" w:type="dxa"/>
          </w:tcPr>
          <w:p w14:paraId="616C83EA" w14:textId="77777777" w:rsidR="0082442C" w:rsidRPr="00DE5A3A" w:rsidRDefault="0082442C">
            <w:pPr>
              <w:rPr>
                <w:rFonts w:ascii="Times New Roman" w:hAnsi="Times New Roman" w:cs="Times New Roman"/>
              </w:rPr>
            </w:pPr>
            <w:r w:rsidRPr="00DE5A3A">
              <w:rPr>
                <w:rFonts w:ascii="Times New Roman" w:hAnsi="Times New Roman" w:cs="Times New Roman"/>
              </w:rPr>
              <w:t>To inform someone on the latest news about</w:t>
            </w:r>
          </w:p>
          <w:p w14:paraId="6505944A" w14:textId="5FB7C57E" w:rsidR="0082442C" w:rsidRDefault="00614B3B">
            <w:pPr>
              <w:rPr>
                <w:rFonts w:ascii="Times New Roman" w:hAnsi="Times New Roman" w:cs="Times New Roman"/>
              </w:rPr>
            </w:pPr>
            <w:r w:rsidRPr="00DE5A3A">
              <w:rPr>
                <w:rFonts w:ascii="Times New Roman" w:hAnsi="Times New Roman" w:cs="Times New Roman"/>
              </w:rPr>
              <w:t>S</w:t>
            </w:r>
            <w:r w:rsidR="0082442C" w:rsidRPr="00DE5A3A">
              <w:rPr>
                <w:rFonts w:ascii="Times New Roman" w:hAnsi="Times New Roman" w:cs="Times New Roman"/>
              </w:rPr>
              <w:t>omething</w:t>
            </w:r>
          </w:p>
          <w:p w14:paraId="09976A8F" w14:textId="2FEBD48D" w:rsidR="00614B3B" w:rsidRPr="00614B3B" w:rsidRDefault="00614B3B" w:rsidP="00614B3B">
            <w:pPr>
              <w:pStyle w:val="src"/>
              <w:shd w:val="clear" w:color="auto" w:fill="FFFFFF"/>
              <w:spacing w:before="0" w:beforeAutospacing="0" w:after="30" w:afterAutospacing="0" w:line="315" w:lineRule="atLeast"/>
              <w:rPr>
                <w:rFonts w:ascii="Segoe UI" w:hAnsi="Segoe UI" w:cs="Segoe UI"/>
                <w:color w:val="2A2B2E"/>
                <w:sz w:val="21"/>
                <w:szCs w:val="21"/>
              </w:rPr>
            </w:pPr>
            <w:r>
              <w:rPr>
                <w:rFonts w:ascii="微软雅黑" w:eastAsia="微软雅黑" w:hAnsi="微软雅黑" w:cs="微软雅黑" w:hint="eastAsia"/>
                <w:color w:val="2A2B2E"/>
                <w:sz w:val="21"/>
                <w:szCs w:val="21"/>
              </w:rPr>
              <w:t>为了跟上进度</w:t>
            </w:r>
          </w:p>
        </w:tc>
      </w:tr>
      <w:tr w:rsidR="0082442C" w:rsidRPr="00DE5A3A" w14:paraId="249B7A5D" w14:textId="77777777" w:rsidTr="0082442C">
        <w:tc>
          <w:tcPr>
            <w:tcW w:w="2263" w:type="dxa"/>
          </w:tcPr>
          <w:p w14:paraId="70760848" w14:textId="30A84209" w:rsidR="0082442C" w:rsidRPr="00DE5A3A" w:rsidRDefault="0082442C">
            <w:pPr>
              <w:rPr>
                <w:rFonts w:ascii="Times New Roman" w:hAnsi="Times New Roman" w:cs="Times New Roman"/>
              </w:rPr>
            </w:pPr>
            <w:r w:rsidRPr="00DE5A3A">
              <w:rPr>
                <w:rFonts w:ascii="Times New Roman" w:hAnsi="Times New Roman" w:cs="Times New Roman"/>
              </w:rPr>
              <w:t>Update</w:t>
            </w:r>
          </w:p>
        </w:tc>
        <w:tc>
          <w:tcPr>
            <w:tcW w:w="1701" w:type="dxa"/>
          </w:tcPr>
          <w:p w14:paraId="7B28A7DE" w14:textId="77777777" w:rsidR="0082442C" w:rsidRPr="00DE5A3A" w:rsidRDefault="0082442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332" w:type="dxa"/>
          </w:tcPr>
          <w:p w14:paraId="61BCD746" w14:textId="3BB6BDE5" w:rsidR="0082442C" w:rsidRPr="00DE5A3A" w:rsidRDefault="0082442C">
            <w:pPr>
              <w:rPr>
                <w:rFonts w:ascii="Times New Roman" w:hAnsi="Times New Roman" w:cs="Times New Roman"/>
              </w:rPr>
            </w:pPr>
            <w:r w:rsidRPr="00DE5A3A">
              <w:rPr>
                <w:rFonts w:ascii="Times New Roman" w:hAnsi="Times New Roman" w:cs="Times New Roman"/>
              </w:rPr>
              <w:t>The most recent news about something</w:t>
            </w:r>
          </w:p>
        </w:tc>
      </w:tr>
      <w:tr w:rsidR="0082442C" w:rsidRPr="00DE5A3A" w14:paraId="3D3417D4" w14:textId="77777777" w:rsidTr="0082442C">
        <w:tc>
          <w:tcPr>
            <w:tcW w:w="2263" w:type="dxa"/>
          </w:tcPr>
          <w:p w14:paraId="7BB204C5" w14:textId="2179653E" w:rsidR="0082442C" w:rsidRPr="00DE5A3A" w:rsidRDefault="0082442C">
            <w:pPr>
              <w:rPr>
                <w:rFonts w:ascii="Times New Roman" w:hAnsi="Times New Roman" w:cs="Times New Roman"/>
              </w:rPr>
            </w:pPr>
            <w:r w:rsidRPr="00DE5A3A">
              <w:rPr>
                <w:rFonts w:ascii="Times New Roman" w:hAnsi="Times New Roman" w:cs="Times New Roman"/>
              </w:rPr>
              <w:t>Progress</w:t>
            </w:r>
          </w:p>
        </w:tc>
        <w:tc>
          <w:tcPr>
            <w:tcW w:w="1701" w:type="dxa"/>
          </w:tcPr>
          <w:p w14:paraId="776DE23D" w14:textId="77777777" w:rsidR="0082442C" w:rsidRPr="00DE5A3A" w:rsidRDefault="0082442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332" w:type="dxa"/>
          </w:tcPr>
          <w:p w14:paraId="4D8D34EC" w14:textId="1439D8C2" w:rsidR="0082442C" w:rsidRPr="00DE5A3A" w:rsidRDefault="0082442C">
            <w:pPr>
              <w:rPr>
                <w:rFonts w:ascii="Times New Roman" w:hAnsi="Times New Roman" w:cs="Times New Roman"/>
              </w:rPr>
            </w:pPr>
            <w:r w:rsidRPr="00DE5A3A">
              <w:rPr>
                <w:rFonts w:ascii="Times New Roman" w:hAnsi="Times New Roman" w:cs="Times New Roman"/>
              </w:rPr>
              <w:t>The process of something in development</w:t>
            </w:r>
          </w:p>
        </w:tc>
      </w:tr>
      <w:tr w:rsidR="0082442C" w:rsidRPr="00DE5A3A" w14:paraId="476CE642" w14:textId="77777777" w:rsidTr="0082442C">
        <w:tc>
          <w:tcPr>
            <w:tcW w:w="2263" w:type="dxa"/>
          </w:tcPr>
          <w:p w14:paraId="1282EE8B" w14:textId="65B9C0BB" w:rsidR="0082442C" w:rsidRPr="00DE5A3A" w:rsidRDefault="0082442C">
            <w:pPr>
              <w:rPr>
                <w:rFonts w:ascii="Times New Roman" w:hAnsi="Times New Roman" w:cs="Times New Roman"/>
              </w:rPr>
            </w:pPr>
            <w:r w:rsidRPr="00DE5A3A">
              <w:rPr>
                <w:rFonts w:ascii="Times New Roman" w:hAnsi="Times New Roman" w:cs="Times New Roman"/>
              </w:rPr>
              <w:t>On the right track</w:t>
            </w:r>
          </w:p>
        </w:tc>
        <w:tc>
          <w:tcPr>
            <w:tcW w:w="1701" w:type="dxa"/>
          </w:tcPr>
          <w:p w14:paraId="44060BC2" w14:textId="77777777" w:rsidR="0082442C" w:rsidRPr="00DE5A3A" w:rsidRDefault="0082442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332" w:type="dxa"/>
          </w:tcPr>
          <w:p w14:paraId="36FDF355" w14:textId="1E40440B" w:rsidR="0082442C" w:rsidRPr="00DE5A3A" w:rsidRDefault="0082442C">
            <w:pPr>
              <w:rPr>
                <w:rFonts w:ascii="Times New Roman" w:hAnsi="Times New Roman" w:cs="Times New Roman"/>
              </w:rPr>
            </w:pPr>
            <w:r w:rsidRPr="00DE5A3A">
              <w:rPr>
                <w:rFonts w:ascii="Times New Roman" w:hAnsi="Times New Roman" w:cs="Times New Roman"/>
              </w:rPr>
              <w:t>Thinking or doing something that is right or will likely have success</w:t>
            </w:r>
          </w:p>
        </w:tc>
      </w:tr>
      <w:tr w:rsidR="0082442C" w:rsidRPr="00DE5A3A" w14:paraId="1FB7C0F5" w14:textId="77777777" w:rsidTr="0082442C">
        <w:tc>
          <w:tcPr>
            <w:tcW w:w="2263" w:type="dxa"/>
          </w:tcPr>
          <w:p w14:paraId="2F6608A0" w14:textId="7AB15989" w:rsidR="0082442C" w:rsidRPr="00DE5A3A" w:rsidRDefault="00DE5A3A">
            <w:pPr>
              <w:rPr>
                <w:rFonts w:ascii="Times New Roman" w:hAnsi="Times New Roman" w:cs="Times New Roman"/>
              </w:rPr>
            </w:pPr>
            <w:r w:rsidRPr="00DE5A3A">
              <w:rPr>
                <w:rFonts w:ascii="Times New Roman" w:hAnsi="Times New Roman" w:cs="Times New Roman"/>
              </w:rPr>
              <w:t>To report</w:t>
            </w:r>
          </w:p>
        </w:tc>
        <w:tc>
          <w:tcPr>
            <w:tcW w:w="1701" w:type="dxa"/>
          </w:tcPr>
          <w:p w14:paraId="7865B03C" w14:textId="77777777" w:rsidR="0082442C" w:rsidRPr="00DE5A3A" w:rsidRDefault="0082442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332" w:type="dxa"/>
          </w:tcPr>
          <w:p w14:paraId="7026E8A4" w14:textId="725820E8" w:rsidR="0082442C" w:rsidRPr="00DE5A3A" w:rsidRDefault="00DE5A3A">
            <w:pPr>
              <w:rPr>
                <w:rFonts w:ascii="Times New Roman" w:hAnsi="Times New Roman" w:cs="Times New Roman"/>
              </w:rPr>
            </w:pPr>
            <w:r w:rsidRPr="00DE5A3A">
              <w:rPr>
                <w:rFonts w:ascii="Times New Roman" w:hAnsi="Times New Roman" w:cs="Times New Roman"/>
              </w:rPr>
              <w:t>To give people information about something</w:t>
            </w:r>
          </w:p>
        </w:tc>
      </w:tr>
      <w:tr w:rsidR="00DE5A3A" w:rsidRPr="00DE5A3A" w14:paraId="440D5D65" w14:textId="77777777" w:rsidTr="0082442C">
        <w:tc>
          <w:tcPr>
            <w:tcW w:w="2263" w:type="dxa"/>
          </w:tcPr>
          <w:p w14:paraId="0CB254CB" w14:textId="2A8168CA" w:rsidR="00DE5A3A" w:rsidRPr="00DE5A3A" w:rsidRDefault="00DE5A3A">
            <w:pPr>
              <w:rPr>
                <w:rFonts w:ascii="Times New Roman" w:hAnsi="Times New Roman" w:cs="Times New Roman"/>
              </w:rPr>
            </w:pPr>
            <w:r w:rsidRPr="00DE5A3A">
              <w:rPr>
                <w:rFonts w:ascii="Times New Roman" w:hAnsi="Times New Roman" w:cs="Times New Roman"/>
              </w:rPr>
              <w:t>To keep posted</w:t>
            </w:r>
          </w:p>
        </w:tc>
        <w:tc>
          <w:tcPr>
            <w:tcW w:w="1701" w:type="dxa"/>
          </w:tcPr>
          <w:p w14:paraId="306BA77E" w14:textId="77777777" w:rsidR="00DE5A3A" w:rsidRPr="00DE5A3A" w:rsidRDefault="00DE5A3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332" w:type="dxa"/>
          </w:tcPr>
          <w:p w14:paraId="324CFA4C" w14:textId="77777777" w:rsidR="00DE5A3A" w:rsidRDefault="00DE5A3A">
            <w:pPr>
              <w:rPr>
                <w:rFonts w:ascii="Times New Roman" w:hAnsi="Times New Roman" w:cs="Times New Roman"/>
              </w:rPr>
            </w:pPr>
            <w:r w:rsidRPr="00DE5A3A">
              <w:rPr>
                <w:rFonts w:ascii="Times New Roman" w:hAnsi="Times New Roman" w:cs="Times New Roman"/>
              </w:rPr>
              <w:t>To help someone stay informed of the lasted news or developments</w:t>
            </w:r>
          </w:p>
          <w:p w14:paraId="2D056C02" w14:textId="4C993041" w:rsidR="00614B3B" w:rsidRPr="00614B3B" w:rsidRDefault="00614B3B" w:rsidP="00614B3B">
            <w:pPr>
              <w:pStyle w:val="src"/>
              <w:shd w:val="clear" w:color="auto" w:fill="FFFFFF"/>
              <w:spacing w:before="0" w:beforeAutospacing="0" w:after="30" w:afterAutospacing="0" w:line="315" w:lineRule="atLeast"/>
              <w:rPr>
                <w:rFonts w:ascii="Segoe UI" w:hAnsi="Segoe UI" w:cs="Segoe UI"/>
                <w:color w:val="2A2B2E"/>
                <w:sz w:val="21"/>
                <w:szCs w:val="21"/>
              </w:rPr>
            </w:pPr>
            <w:r>
              <w:rPr>
                <w:rFonts w:ascii="微软雅黑" w:eastAsia="微软雅黑" w:hAnsi="微软雅黑" w:cs="微软雅黑" w:hint="eastAsia"/>
                <w:color w:val="2A2B2E"/>
                <w:sz w:val="21"/>
                <w:szCs w:val="21"/>
              </w:rPr>
              <w:t>保持最新消息</w:t>
            </w:r>
          </w:p>
        </w:tc>
      </w:tr>
    </w:tbl>
    <w:p w14:paraId="43BC2791" w14:textId="2C2F313B" w:rsidR="0082442C" w:rsidRDefault="0082442C"/>
    <w:p w14:paraId="29806B64" w14:textId="24E96FDF" w:rsidR="00D0031A" w:rsidRDefault="00D0031A">
      <w:r>
        <w:rPr>
          <w:noProof/>
        </w:rPr>
        <w:drawing>
          <wp:inline distT="0" distB="0" distL="0" distR="0" wp14:anchorId="2A758EDC" wp14:editId="7AF66762">
            <wp:extent cx="5274310" cy="158496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8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E91628" wp14:editId="5E03EA99">
            <wp:extent cx="5274310" cy="925195"/>
            <wp:effectExtent l="0" t="0" r="254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5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3165E" w14:textId="69F3A98B" w:rsidR="00DD73CB" w:rsidRDefault="00961399">
      <w:r>
        <w:rPr>
          <w:noProof/>
        </w:rPr>
        <w:lastRenderedPageBreak/>
        <w:drawing>
          <wp:inline distT="0" distB="0" distL="0" distR="0" wp14:anchorId="543E9773" wp14:editId="4F6C636A">
            <wp:extent cx="5274310" cy="305371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5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3A429C" wp14:editId="328BC92A">
            <wp:extent cx="5274310" cy="3425825"/>
            <wp:effectExtent l="0" t="0" r="254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2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9F0638" wp14:editId="6EA59BCC">
            <wp:extent cx="5274310" cy="344932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F5244D4" wp14:editId="43E6C352">
            <wp:extent cx="5274310" cy="2244725"/>
            <wp:effectExtent l="0" t="0" r="254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4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966E28" wp14:editId="1746D3CF">
            <wp:extent cx="5274310" cy="2774315"/>
            <wp:effectExtent l="0" t="0" r="254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7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31210D" wp14:editId="5AFF2C34">
            <wp:extent cx="5274310" cy="2737485"/>
            <wp:effectExtent l="0" t="0" r="254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3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01C50">
        <w:rPr>
          <w:noProof/>
        </w:rPr>
        <w:drawing>
          <wp:inline distT="0" distB="0" distL="0" distR="0" wp14:anchorId="64536F05" wp14:editId="1B3CB5F2">
            <wp:extent cx="5274310" cy="240538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0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01C50">
        <w:rPr>
          <w:noProof/>
        </w:rPr>
        <w:drawing>
          <wp:inline distT="0" distB="0" distL="0" distR="0" wp14:anchorId="27837717" wp14:editId="274D1E82">
            <wp:extent cx="5274310" cy="26523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01C50">
        <w:rPr>
          <w:noProof/>
        </w:rPr>
        <w:drawing>
          <wp:inline distT="0" distB="0" distL="0" distR="0" wp14:anchorId="5C1B9A5C" wp14:editId="2A28E8E6">
            <wp:extent cx="5274310" cy="335280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D73C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4167A9"/>
    <w:multiLevelType w:val="multilevel"/>
    <w:tmpl w:val="39E0C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A051404"/>
    <w:multiLevelType w:val="multilevel"/>
    <w:tmpl w:val="1C9262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18669757">
    <w:abstractNumId w:val="0"/>
  </w:num>
  <w:num w:numId="2" w16cid:durableId="19092678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zG0MDQwMDC1NDBS0lEKTi0uzszPAykwrAUAttw40SwAAAA="/>
  </w:docVars>
  <w:rsids>
    <w:rsidRoot w:val="00DD73CB"/>
    <w:rsid w:val="00201C50"/>
    <w:rsid w:val="00492146"/>
    <w:rsid w:val="00614B3B"/>
    <w:rsid w:val="0082442C"/>
    <w:rsid w:val="00961399"/>
    <w:rsid w:val="00D0031A"/>
    <w:rsid w:val="00DB4E10"/>
    <w:rsid w:val="00DD73CB"/>
    <w:rsid w:val="00DE5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A6309"/>
  <w15:chartTrackingRefBased/>
  <w15:docId w15:val="{05C2F0E8-E293-4DB2-8E28-483935C39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44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rc">
    <w:name w:val="src"/>
    <w:basedOn w:val="Normal"/>
    <w:rsid w:val="00614B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B4E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4E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85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cambly.com/en/student/courses/62cdf57ec3dbcad11563a640/62cdfd05cbd0676f1fd5ab1e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97</Words>
  <Characters>532</Characters>
  <Application>Microsoft Office Word</Application>
  <DocSecurity>0</DocSecurity>
  <Lines>1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Zhang</dc:creator>
  <cp:keywords/>
  <dc:description/>
  <cp:lastModifiedBy>KaiZhang</cp:lastModifiedBy>
  <cp:revision>4</cp:revision>
  <dcterms:created xsi:type="dcterms:W3CDTF">2022-11-25T15:36:00Z</dcterms:created>
  <dcterms:modified xsi:type="dcterms:W3CDTF">2022-11-25T15:45:00Z</dcterms:modified>
</cp:coreProperties>
</file>